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2FAFC" w14:textId="77777777" w:rsidR="00A62001" w:rsidRDefault="00AD2397">
      <w:pPr>
        <w:pStyle w:val="Title"/>
      </w:pPr>
      <w:r>
        <w:t>Cocos and Terminalia Predispersal Seed Predation</w:t>
      </w:r>
    </w:p>
    <w:p w14:paraId="44E35E4D" w14:textId="77777777" w:rsidR="00A62001" w:rsidRDefault="00AD2397">
      <w:pPr>
        <w:pStyle w:val="Author"/>
      </w:pPr>
      <w:r>
        <w:t>Alex Wegmann</w:t>
      </w:r>
    </w:p>
    <w:p w14:paraId="61A5981F" w14:textId="77777777" w:rsidR="00A62001" w:rsidRDefault="00AD2397">
      <w:pPr>
        <w:pStyle w:val="Date"/>
      </w:pPr>
      <w:r>
        <w:t>January 07, 2022</w:t>
      </w:r>
    </w:p>
    <w:p w14:paraId="28C9C989" w14:textId="77777777" w:rsidR="00A62001" w:rsidRDefault="00AD2397">
      <w:pPr>
        <w:pStyle w:val="FirstParagraph"/>
      </w:pPr>
      <w:r>
        <w:t xml:space="preserve">Please </w:t>
      </w:r>
      <w:r>
        <w:rPr>
          <w:b/>
          <w:bCs/>
        </w:rPr>
        <w:t>revise and fill in</w:t>
      </w:r>
      <w:r>
        <w:t xml:space="preserve"> </w:t>
      </w:r>
      <w:r>
        <w:t>as much information as possible. Fields highlighted in yellow must be completed.</w:t>
      </w:r>
    </w:p>
    <w:p w14:paraId="6045524D" w14:textId="77777777" w:rsidR="00A62001" w:rsidRDefault="00AD2397">
      <w:pPr>
        <w:pStyle w:val="BodyText"/>
      </w:pPr>
      <w:r>
        <w:t xml:space="preserve">The information in this document will be used to create the EML of the data package to be published on the </w:t>
      </w:r>
      <w:hyperlink r:id="rId7">
        <w:r>
          <w:rPr>
            <w:rStyle w:val="Hyperlink"/>
          </w:rPr>
          <w:t>Env</w:t>
        </w:r>
        <w:r>
          <w:rPr>
            <w:rStyle w:val="Hyperlink"/>
          </w:rPr>
          <w:t>ironmental Data Initiative (EDI) repository</w:t>
        </w:r>
      </w:hyperlink>
      <w:r>
        <w:t>.</w:t>
      </w:r>
    </w:p>
    <w:p w14:paraId="5E734364" w14:textId="1E2DA4D8" w:rsidR="00A62001" w:rsidRPr="0047528B" w:rsidRDefault="00AD2397" w:rsidP="0047528B">
      <w:pPr>
        <w:pStyle w:val="Heading2"/>
        <w:numPr>
          <w:ilvl w:val="0"/>
          <w:numId w:val="5"/>
        </w:numPr>
        <w:rPr>
          <w:highlight w:val="yellow"/>
        </w:rPr>
      </w:pPr>
      <w:bookmarkStart w:id="0" w:name="data-package-title"/>
      <w:r w:rsidRPr="0047528B">
        <w:rPr>
          <w:highlight w:val="yellow"/>
        </w:rPr>
        <w:t>Data Package Title</w:t>
      </w:r>
    </w:p>
    <w:p w14:paraId="4E9751E5" w14:textId="77777777" w:rsidR="0047528B" w:rsidRPr="0047528B" w:rsidRDefault="0047528B" w:rsidP="0047528B">
      <w:pPr>
        <w:pStyle w:val="BodyText"/>
      </w:pPr>
    </w:p>
    <w:p w14:paraId="06ED30FE" w14:textId="77777777" w:rsidR="00A62001" w:rsidRDefault="00AD2397">
      <w:pPr>
        <w:pStyle w:val="Heading2"/>
      </w:pPr>
      <w:bookmarkStart w:id="1" w:name="dataset-title"/>
      <w:bookmarkEnd w:id="0"/>
      <w:r>
        <w:t>2. Dataset Title</w:t>
      </w:r>
    </w:p>
    <w:p w14:paraId="547D35B2" w14:textId="77777777" w:rsidR="00A62001" w:rsidRDefault="00AD2397">
      <w:pPr>
        <w:pStyle w:val="Compact"/>
        <w:numPr>
          <w:ilvl w:val="0"/>
          <w:numId w:val="2"/>
        </w:numPr>
      </w:pPr>
      <w:r>
        <w:t>Cocos predispersal seed predation 2005</w:t>
      </w:r>
    </w:p>
    <w:p w14:paraId="6281DB0F" w14:textId="77777777" w:rsidR="00A62001" w:rsidRDefault="00AD2397">
      <w:pPr>
        <w:pStyle w:val="Compact"/>
        <w:numPr>
          <w:ilvl w:val="0"/>
          <w:numId w:val="2"/>
        </w:numPr>
      </w:pPr>
      <w:r>
        <w:t>Terminalia predispersal seed predation 2005</w:t>
      </w:r>
    </w:p>
    <w:p w14:paraId="2ABDAFC8" w14:textId="77777777" w:rsidR="00A62001" w:rsidRDefault="00AD2397">
      <w:pPr>
        <w:pStyle w:val="Heading2"/>
      </w:pPr>
      <w:bookmarkStart w:id="2" w:name="abstract"/>
      <w:bookmarkEnd w:id="1"/>
      <w:r>
        <w:t xml:space="preserve">3. </w:t>
      </w:r>
      <w:r w:rsidRPr="0047528B">
        <w:rPr>
          <w:highlight w:val="yellow"/>
        </w:rPr>
        <w:t>Abstract</w:t>
      </w:r>
    </w:p>
    <w:p w14:paraId="4A0D639F" w14:textId="77777777" w:rsidR="00A62001" w:rsidRDefault="00AD2397">
      <w:pPr>
        <w:pStyle w:val="FirstParagraph"/>
      </w:pPr>
      <w:r>
        <w:rPr>
          <w:i/>
          <w:iCs/>
        </w:rPr>
        <w:t>Please provide an abstract specifically of the dataset. This is different fro</w:t>
      </w:r>
      <w:r>
        <w:rPr>
          <w:i/>
          <w:iCs/>
        </w:rPr>
        <w:t>m the abstract of an associated publication. Include what, why, where, when, and how</w:t>
      </w:r>
    </w:p>
    <w:p w14:paraId="7EB3AE0A" w14:textId="19497874" w:rsidR="00A62001" w:rsidRDefault="00AD2397">
      <w:pPr>
        <w:pStyle w:val="BodyText"/>
        <w:rPr>
          <w:rStyle w:val="Hyperlink"/>
        </w:rPr>
      </w:pPr>
      <w:hyperlink r:id="rId8">
        <w:r>
          <w:rPr>
            <w:rStyle w:val="Hyperlink"/>
          </w:rPr>
          <w:t>See example here</w:t>
        </w:r>
      </w:hyperlink>
    </w:p>
    <w:p w14:paraId="329EB1AA" w14:textId="04680C9F" w:rsidR="0047528B" w:rsidRDefault="0047528B">
      <w:pPr>
        <w:pStyle w:val="BodyText"/>
        <w:rPr>
          <w:rStyle w:val="Hyperlink"/>
        </w:rPr>
      </w:pPr>
    </w:p>
    <w:p w14:paraId="26B8D54D" w14:textId="77777777" w:rsidR="0047528B" w:rsidRDefault="0047528B">
      <w:pPr>
        <w:pStyle w:val="BodyText"/>
      </w:pPr>
    </w:p>
    <w:p w14:paraId="4E28A952" w14:textId="77777777" w:rsidR="00A62001" w:rsidRDefault="00AD2397">
      <w:pPr>
        <w:pStyle w:val="Heading2"/>
      </w:pPr>
      <w:bookmarkStart w:id="3" w:name="creators"/>
      <w:bookmarkEnd w:id="2"/>
      <w:r>
        <w:t>4. Creators</w:t>
      </w:r>
    </w:p>
    <w:p w14:paraId="08F49A04" w14:textId="77777777" w:rsidR="00A62001" w:rsidRDefault="00AD2397">
      <w:pPr>
        <w:pStyle w:val="FirstParagraph"/>
      </w:pPr>
      <w:r w:rsidRPr="0047528B">
        <w:rPr>
          <w:b/>
          <w:bCs/>
          <w:i/>
          <w:iCs/>
        </w:rPr>
        <w:t>Should anyone else besides you have th</w:t>
      </w:r>
      <w:r w:rsidRPr="0047528B">
        <w:rPr>
          <w:b/>
          <w:bCs/>
          <w:i/>
          <w:iCs/>
        </w:rPr>
        <w:t>e role of creator?</w:t>
      </w:r>
      <w:r>
        <w:rPr>
          <w:i/>
          <w:iCs/>
        </w:rPr>
        <w:t xml:space="preserve"> All creators are part of the citation of the data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</w:tblGrid>
      <w:tr w:rsidR="00A62001" w14:paraId="2BDDC7C6" w14:textId="77777777" w:rsidTr="00A620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53C28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First Nam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A1A6EA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Middle Initial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D5DCA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Last Nam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3CEBF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Organiza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F505A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email address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A53CE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ORCID ID</w:t>
            </w:r>
          </w:p>
        </w:tc>
      </w:tr>
      <w:tr w:rsidR="00A62001" w14:paraId="7EB52DCE" w14:textId="77777777" w:rsidTr="00A62001">
        <w:trPr>
          <w:cantSplit/>
          <w:jc w:val="center"/>
        </w:trPr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5CAC5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80F195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0D172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FE70A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F68AB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1F0950" w14:textId="77777777" w:rsidR="00A62001" w:rsidRDefault="00A62001">
            <w:pPr>
              <w:spacing w:before="100" w:after="100"/>
              <w:ind w:left="100" w:right="100"/>
            </w:pPr>
          </w:p>
        </w:tc>
      </w:tr>
      <w:tr w:rsidR="00A62001" w14:paraId="70F073E1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AB3FAF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6DC30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29FF72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9825F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4B34B3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1AE17" w14:textId="77777777" w:rsidR="00A62001" w:rsidRDefault="00A62001">
            <w:pPr>
              <w:spacing w:before="100" w:after="100"/>
              <w:ind w:left="100" w:right="100"/>
            </w:pPr>
          </w:p>
        </w:tc>
      </w:tr>
    </w:tbl>
    <w:p w14:paraId="0DF6E3DE" w14:textId="77777777" w:rsidR="0047528B" w:rsidRDefault="0047528B">
      <w:pPr>
        <w:pStyle w:val="Heading2"/>
      </w:pPr>
      <w:bookmarkStart w:id="4" w:name="other-personnel-names-and-roles"/>
      <w:bookmarkEnd w:id="3"/>
    </w:p>
    <w:p w14:paraId="539A8289" w14:textId="4B260E14" w:rsidR="00A62001" w:rsidRDefault="00AD2397">
      <w:pPr>
        <w:pStyle w:val="Heading2"/>
      </w:pPr>
      <w:r>
        <w:t>5. Other personnel names and roles</w:t>
      </w:r>
    </w:p>
    <w:p w14:paraId="170346DE" w14:textId="6CFDA751" w:rsidR="0047528B" w:rsidRDefault="00AD2397">
      <w:pPr>
        <w:pStyle w:val="FirstParagraph"/>
        <w:rPr>
          <w:i/>
          <w:iCs/>
        </w:rPr>
      </w:pPr>
      <w:r>
        <w:rPr>
          <w:i/>
          <w:iCs/>
        </w:rPr>
        <w:t>You are the contact point for this data</w:t>
      </w:r>
      <w:r w:rsidR="00F70124">
        <w:rPr>
          <w:i/>
          <w:iCs/>
        </w:rPr>
        <w:t>—no</w:t>
      </w:r>
      <w:r w:rsidR="0047528B">
        <w:rPr>
          <w:i/>
          <w:iCs/>
        </w:rPr>
        <w:t xml:space="preserve"> need to fill in all your contact information</w:t>
      </w:r>
      <w:r w:rsidR="00F70124">
        <w:rPr>
          <w:i/>
          <w:iCs/>
        </w:rPr>
        <w:t>. I</w:t>
      </w:r>
      <w:r w:rsidR="0047528B">
        <w:rPr>
          <w:i/>
          <w:iCs/>
        </w:rPr>
        <w:t xml:space="preserve"> already have that.</w:t>
      </w:r>
    </w:p>
    <w:p w14:paraId="698EAF16" w14:textId="1D70594F" w:rsidR="00A62001" w:rsidRDefault="0047528B">
      <w:pPr>
        <w:pStyle w:val="FirstParagraph"/>
      </w:pPr>
      <w:r w:rsidRPr="0047528B">
        <w:rPr>
          <w:b/>
          <w:bCs/>
          <w:i/>
          <w:iCs/>
        </w:rPr>
        <w:t>I</w:t>
      </w:r>
      <w:r w:rsidR="00AD2397" w:rsidRPr="0047528B">
        <w:rPr>
          <w:b/>
          <w:bCs/>
          <w:i/>
          <w:iCs/>
        </w:rPr>
        <w:t>s there anyone else that should be listed under any specific role</w:t>
      </w:r>
      <w:r w:rsidRPr="0047528B">
        <w:rPr>
          <w:b/>
          <w:bCs/>
          <w:i/>
          <w:iCs/>
        </w:rPr>
        <w:t>?</w:t>
      </w:r>
      <w:r w:rsidR="00AD2397">
        <w:rPr>
          <w:i/>
          <w:iCs/>
        </w:rPr>
        <w:t xml:space="preserve"> These people are </w:t>
      </w:r>
      <w:r w:rsidR="00F70124">
        <w:rPr>
          <w:i/>
          <w:iCs/>
        </w:rPr>
        <w:t>mentioned</w:t>
      </w:r>
      <w:r w:rsidR="00AD2397">
        <w:rPr>
          <w:i/>
          <w:iCs/>
        </w:rPr>
        <w:t xml:space="preserve"> in the metadata but are not part of the citation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 w:rsidR="00A62001" w14:paraId="5F9BA4F8" w14:textId="77777777" w:rsidTr="00A620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FDFB9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First Nam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671EF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Middle Initial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9D9A5E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Last Nam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37D8FF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Organiza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8C881A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email address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E22A5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ORCID</w:t>
            </w: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 xml:space="preserve"> ID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3B537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Role in project</w:t>
            </w:r>
          </w:p>
        </w:tc>
      </w:tr>
      <w:tr w:rsidR="00A62001" w14:paraId="1E26C632" w14:textId="77777777" w:rsidTr="00A62001">
        <w:trPr>
          <w:cantSplit/>
          <w:jc w:val="center"/>
        </w:trPr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4B272" w14:textId="77C32F63" w:rsidR="00A62001" w:rsidRDefault="0047528B">
            <w:pPr>
              <w:spacing w:before="100" w:after="100"/>
              <w:ind w:left="100" w:right="100"/>
            </w:pPr>
            <w:r>
              <w:t>Alex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EB3B4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0D6A2" w14:textId="0ACAECF1" w:rsidR="00A62001" w:rsidRDefault="0047528B">
            <w:pPr>
              <w:spacing w:before="100" w:after="100"/>
              <w:ind w:left="100" w:right="100"/>
            </w:pPr>
            <w:proofErr w:type="spellStart"/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Wegmann</w:t>
            </w:r>
            <w:proofErr w:type="spellEnd"/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6E151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E9972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518D04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BD428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contact</w:t>
            </w:r>
          </w:p>
        </w:tc>
      </w:tr>
      <w:tr w:rsidR="00A62001" w14:paraId="2108E705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E2077" w14:textId="09EFFA60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046D3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2A0571" w14:textId="5664F7B6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F6C08" w14:textId="28075F65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060A7" w14:textId="3DE37664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88FCF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1A0F6" w14:textId="5A41A5DB" w:rsidR="00A62001" w:rsidRDefault="00A62001">
            <w:pPr>
              <w:spacing w:before="100" w:after="100"/>
              <w:ind w:left="100" w:right="100"/>
            </w:pPr>
          </w:p>
        </w:tc>
      </w:tr>
    </w:tbl>
    <w:p w14:paraId="31FAC085" w14:textId="77777777" w:rsidR="0047528B" w:rsidRDefault="0047528B">
      <w:pPr>
        <w:pStyle w:val="Heading2"/>
      </w:pPr>
      <w:bookmarkStart w:id="5" w:name="license"/>
      <w:bookmarkEnd w:id="4"/>
    </w:p>
    <w:p w14:paraId="6D9362C9" w14:textId="23849FFF" w:rsidR="00A62001" w:rsidRDefault="00AD2397">
      <w:pPr>
        <w:pStyle w:val="Heading2"/>
      </w:pPr>
      <w:r w:rsidRPr="00F70124">
        <w:rPr>
          <w:highlight w:val="yellow"/>
        </w:rPr>
        <w:t>6. License</w:t>
      </w:r>
    </w:p>
    <w:p w14:paraId="4A41AD28" w14:textId="77777777" w:rsidR="00A62001" w:rsidRDefault="00AD2397">
      <w:pPr>
        <w:pStyle w:val="FirstParagraph"/>
      </w:pPr>
      <w:r>
        <w:rPr>
          <w:b/>
          <w:bCs/>
          <w:i/>
          <w:iCs/>
        </w:rPr>
        <w:t>Please highlight</w:t>
      </w:r>
      <w:r>
        <w:rPr>
          <w:i/>
          <w:iCs/>
        </w:rPr>
        <w:t xml:space="preserve"> </w:t>
      </w:r>
      <w:r>
        <w:rPr>
          <w:i/>
          <w:iCs/>
        </w:rPr>
        <w:t>the license for the release of your data. Click on the license name for more information.</w:t>
      </w:r>
    </w:p>
    <w:p w14:paraId="549CC659" w14:textId="77777777" w:rsidR="00A62001" w:rsidRDefault="00AD2397">
      <w:pPr>
        <w:pStyle w:val="BodyText"/>
      </w:pPr>
      <w:hyperlink r:id="rId9">
        <w:r>
          <w:rPr>
            <w:rStyle w:val="Hyperlink"/>
          </w:rPr>
          <w:t>CCO</w:t>
        </w:r>
      </w:hyperlink>
    </w:p>
    <w:p w14:paraId="1D7236FA" w14:textId="77777777" w:rsidR="00A62001" w:rsidRDefault="00AD2397">
      <w:pPr>
        <w:pStyle w:val="BodyText"/>
      </w:pPr>
      <w:r>
        <w:t xml:space="preserve">Public Domain Dedication, aka “No Rights Reserved.” This one means, “If I hold copyright in </w:t>
      </w:r>
      <w:r>
        <w:t>this, I waive it.”</w:t>
      </w:r>
    </w:p>
    <w:p w14:paraId="41B3C4D9" w14:textId="04309E62" w:rsidR="00A62001" w:rsidRDefault="00AD2397">
      <w:pPr>
        <w:pStyle w:val="BodyText"/>
      </w:pPr>
      <w:r>
        <w:t xml:space="preserve">Consultation with the original investigators is strongly encouraged but not necessary. Publications and data products that </w:t>
      </w:r>
      <w:r w:rsidR="00F70124">
        <w:t>use</w:t>
      </w:r>
      <w:r>
        <w:t xml:space="preserve"> the dataset should include </w:t>
      </w:r>
      <w:r w:rsidR="00F70124">
        <w:t xml:space="preserve">a </w:t>
      </w:r>
      <w:r>
        <w:t xml:space="preserve">proper </w:t>
      </w:r>
      <w:r w:rsidR="00F70124">
        <w:t>acknowledgment</w:t>
      </w:r>
      <w:r>
        <w:t>.</w:t>
      </w:r>
    </w:p>
    <w:p w14:paraId="2893A33B" w14:textId="77777777" w:rsidR="00A62001" w:rsidRDefault="00AD2397">
      <w:pPr>
        <w:pStyle w:val="BodyText"/>
      </w:pPr>
      <w:r>
        <w:t>or</w:t>
      </w:r>
    </w:p>
    <w:p w14:paraId="42E9E593" w14:textId="77777777" w:rsidR="00A62001" w:rsidRDefault="00AD2397">
      <w:pPr>
        <w:pStyle w:val="BodyText"/>
      </w:pPr>
      <w:hyperlink r:id="rId10">
        <w:r>
          <w:rPr>
            <w:rStyle w:val="Hyperlink"/>
          </w:rPr>
          <w:t>CC BY</w:t>
        </w:r>
      </w:hyperlink>
    </w:p>
    <w:p w14:paraId="22191BC2" w14:textId="77777777" w:rsidR="00A62001" w:rsidRDefault="00AD2397">
      <w:pPr>
        <w:pStyle w:val="BodyText"/>
      </w:pPr>
      <w:r>
        <w:t>Attribution is required. CC licenses require that those who reuse a work provide attribution to the work’s creator by retaining “identification of the creator(s) of the Licensed Material and any others designated to receive attributio</w:t>
      </w:r>
      <w:r>
        <w:t>n, in any reasonable manner requested by the Licensor (including by pseudonym if designated).”</w:t>
      </w:r>
    </w:p>
    <w:p w14:paraId="2E520DE8" w14:textId="0D08C44C" w:rsidR="00F70124" w:rsidRDefault="00AD2397" w:rsidP="00F70124">
      <w:pPr>
        <w:pStyle w:val="BodyText"/>
      </w:pPr>
      <w:r>
        <w:rPr>
          <w:b/>
          <w:bCs/>
        </w:rPr>
        <w:t>Message for user:</w:t>
      </w:r>
      <w:r>
        <w:t xml:space="preserve"> Data user is required to cite it appropriately in any publication that results from its use.</w:t>
      </w:r>
      <w:bookmarkStart w:id="6" w:name="keywords"/>
      <w:bookmarkEnd w:id="5"/>
    </w:p>
    <w:p w14:paraId="245F4864" w14:textId="77777777" w:rsidR="00F70124" w:rsidRDefault="00F70124" w:rsidP="00F70124">
      <w:pPr>
        <w:pStyle w:val="BodyText"/>
      </w:pPr>
    </w:p>
    <w:p w14:paraId="252C2DAB" w14:textId="1CEC3E65" w:rsidR="00A62001" w:rsidRDefault="00AD2397">
      <w:pPr>
        <w:pStyle w:val="Heading2"/>
      </w:pPr>
      <w:r>
        <w:lastRenderedPageBreak/>
        <w:t>7</w:t>
      </w:r>
      <w:r>
        <w:t xml:space="preserve">. </w:t>
      </w:r>
      <w:r w:rsidRPr="00F70124">
        <w:rPr>
          <w:highlight w:val="yellow"/>
        </w:rPr>
        <w:t>Keywords</w:t>
      </w:r>
    </w:p>
    <w:p w14:paraId="16CB205F" w14:textId="77777777" w:rsidR="00F70124" w:rsidRDefault="00AD2397">
      <w:pPr>
        <w:pStyle w:val="FirstParagraph"/>
        <w:rPr>
          <w:i/>
          <w:iCs/>
        </w:rPr>
      </w:pPr>
      <w:r>
        <w:rPr>
          <w:i/>
          <w:iCs/>
        </w:rPr>
        <w:t>Using keywords from a controlled vocab</w:t>
      </w:r>
      <w:r>
        <w:rPr>
          <w:i/>
          <w:iCs/>
        </w:rPr>
        <w:t xml:space="preserve">ulary (CV) will improve your data’s future discovery and reuse. The LTER CV is a good source for keywords. Access the </w:t>
      </w:r>
      <w:hyperlink r:id="rId11">
        <w:r>
          <w:rPr>
            <w:rStyle w:val="Hyperlink"/>
            <w:i/>
            <w:iCs/>
          </w:rPr>
          <w:t>LTER CV here</w:t>
        </w:r>
      </w:hyperlink>
      <w:r>
        <w:rPr>
          <w:i/>
          <w:iCs/>
        </w:rPr>
        <w:t>. Also, please determine one or two keywords that best desc</w:t>
      </w:r>
      <w:r>
        <w:rPr>
          <w:i/>
          <w:iCs/>
        </w:rPr>
        <w:t>ribe your lab, station, and/or project (e.g., Trout Lake Station, NTL LTER)</w:t>
      </w:r>
      <w:r>
        <w:rPr>
          <w:i/>
          <w:iCs/>
        </w:rPr>
        <w:t>.</w:t>
      </w:r>
    </w:p>
    <w:p w14:paraId="2AE0D090" w14:textId="0ADB369F" w:rsidR="00A62001" w:rsidRDefault="00AD2397">
      <w:pPr>
        <w:pStyle w:val="FirstParagraph"/>
      </w:pPr>
      <w:r>
        <w:rPr>
          <w:i/>
          <w:iCs/>
        </w:rPr>
        <w:t xml:space="preserve"> </w:t>
      </w:r>
      <w:r w:rsidRPr="00F70124">
        <w:rPr>
          <w:b/>
          <w:bCs/>
          <w:i/>
          <w:iCs/>
        </w:rPr>
        <w:t>Add as many rows to this table as needed</w:t>
      </w:r>
      <w:r w:rsidR="00F70124">
        <w:rPr>
          <w:b/>
          <w:bCs/>
          <w:i/>
          <w:iCs/>
        </w:rPr>
        <w:t>.</w:t>
      </w:r>
    </w:p>
    <w:p w14:paraId="0DADFD2E" w14:textId="77777777" w:rsidR="00A62001" w:rsidRDefault="00AD2397">
      <w:pPr>
        <w:pStyle w:val="Compact"/>
        <w:numPr>
          <w:ilvl w:val="0"/>
          <w:numId w:val="3"/>
        </w:numPr>
      </w:pPr>
      <w:r>
        <w:t>Palmyra Atoll</w:t>
      </w:r>
    </w:p>
    <w:p w14:paraId="66D69185" w14:textId="77777777" w:rsidR="00A62001" w:rsidRDefault="00AD2397">
      <w:pPr>
        <w:pStyle w:val="Compact"/>
        <w:numPr>
          <w:ilvl w:val="0"/>
          <w:numId w:val="3"/>
        </w:numPr>
      </w:pPr>
      <w:r>
        <w:t>Seed dispersal</w:t>
      </w:r>
    </w:p>
    <w:p w14:paraId="509983EA" w14:textId="77777777" w:rsidR="00A62001" w:rsidRDefault="00AD2397">
      <w:pPr>
        <w:pStyle w:val="Compact"/>
        <w:numPr>
          <w:ilvl w:val="0"/>
          <w:numId w:val="3"/>
        </w:numPr>
      </w:pPr>
      <w:r>
        <w:t>Predation</w:t>
      </w:r>
    </w:p>
    <w:p w14:paraId="2C6697BA" w14:textId="77777777" w:rsidR="00A62001" w:rsidRDefault="00AD2397">
      <w:pPr>
        <w:pStyle w:val="Compact"/>
        <w:numPr>
          <w:ilvl w:val="0"/>
          <w:numId w:val="3"/>
        </w:numPr>
      </w:pPr>
      <w:r>
        <w:t>Cocos</w:t>
      </w:r>
    </w:p>
    <w:p w14:paraId="76D78DBD" w14:textId="387B0C3F" w:rsidR="00A62001" w:rsidRDefault="00AD2397">
      <w:pPr>
        <w:pStyle w:val="Compact"/>
        <w:numPr>
          <w:ilvl w:val="0"/>
          <w:numId w:val="3"/>
        </w:numPr>
      </w:pPr>
      <w:r>
        <w:t>Terminalia</w:t>
      </w:r>
    </w:p>
    <w:p w14:paraId="6391A1A1" w14:textId="732B534E" w:rsidR="00F70124" w:rsidRDefault="00F70124">
      <w:pPr>
        <w:pStyle w:val="Compact"/>
        <w:numPr>
          <w:ilvl w:val="0"/>
          <w:numId w:val="3"/>
        </w:numPr>
      </w:pPr>
    </w:p>
    <w:p w14:paraId="2E2C51E5" w14:textId="33FF8B82" w:rsidR="00F70124" w:rsidRDefault="00F70124">
      <w:pPr>
        <w:pStyle w:val="Compact"/>
        <w:numPr>
          <w:ilvl w:val="0"/>
          <w:numId w:val="3"/>
        </w:numPr>
      </w:pPr>
    </w:p>
    <w:p w14:paraId="46657D54" w14:textId="77777777" w:rsidR="00A62001" w:rsidRDefault="00AD2397">
      <w:pPr>
        <w:pStyle w:val="Heading2"/>
      </w:pPr>
      <w:bookmarkStart w:id="7" w:name="funding-of-this-work"/>
      <w:bookmarkEnd w:id="6"/>
      <w:r>
        <w:t xml:space="preserve">8. </w:t>
      </w:r>
      <w:r w:rsidRPr="00F70124">
        <w:rPr>
          <w:highlight w:val="yellow"/>
        </w:rPr>
        <w:t>Funding of this work</w:t>
      </w:r>
    </w:p>
    <w:p w14:paraId="3E85C81F" w14:textId="77777777" w:rsidR="00A62001" w:rsidRDefault="00AD2397">
      <w:pPr>
        <w:pStyle w:val="FirstParagraph"/>
      </w:pPr>
      <w:r>
        <w:rPr>
          <w:i/>
          <w:iCs/>
        </w:rPr>
        <w:t>List only the main PI of a grant that supported this project, starting with the main grant first. Add rows to the table if several grants were involved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  <w:gridCol w:w="1440"/>
      </w:tblGrid>
      <w:tr w:rsidR="00A62001" w14:paraId="1536C8C5" w14:textId="77777777" w:rsidTr="00A620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B277A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PI First Nam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64179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PI Middle Initial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A83BF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PI Last Nam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CE01E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PI email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EE5C5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PI ORCID ID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218E9B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Title of Gran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68BA8F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Funding Agency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9C927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Funding</w:t>
            </w: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 xml:space="preserve"> Identification Number</w:t>
            </w:r>
          </w:p>
        </w:tc>
      </w:tr>
      <w:tr w:rsidR="00A62001" w14:paraId="29893028" w14:textId="77777777" w:rsidTr="00A62001">
        <w:trPr>
          <w:cantSplit/>
          <w:jc w:val="center"/>
        </w:trPr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0DABF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4BF89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849ED7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EA787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FD9E9C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BACC31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386804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B30B9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2F74EFE0" w14:textId="77777777" w:rsidR="00F70124" w:rsidRDefault="00F70124">
      <w:pPr>
        <w:pStyle w:val="Heading2"/>
      </w:pPr>
      <w:bookmarkStart w:id="8" w:name="timeframe"/>
      <w:bookmarkEnd w:id="7"/>
    </w:p>
    <w:p w14:paraId="0F092741" w14:textId="09A58F3E" w:rsidR="00A62001" w:rsidRDefault="00AD2397">
      <w:pPr>
        <w:pStyle w:val="Heading2"/>
      </w:pPr>
      <w:r>
        <w:t>9. Timeframe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135"/>
        <w:gridCol w:w="1655"/>
      </w:tblGrid>
      <w:tr w:rsidR="00A62001" w14:paraId="4A7063E8" w14:textId="77777777" w:rsidTr="00A620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13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3AF58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Information</w:t>
            </w:r>
          </w:p>
        </w:tc>
        <w:tc>
          <w:tcPr>
            <w:tcW w:w="165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AAECA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Description</w:t>
            </w:r>
          </w:p>
        </w:tc>
      </w:tr>
      <w:tr w:rsidR="00A62001" w14:paraId="6BA23F58" w14:textId="77777777" w:rsidTr="00A62001">
        <w:trPr>
          <w:cantSplit/>
          <w:jc w:val="center"/>
        </w:trPr>
        <w:tc>
          <w:tcPr>
            <w:tcW w:w="413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5A41B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Begin date</w:t>
            </w:r>
          </w:p>
        </w:tc>
        <w:tc>
          <w:tcPr>
            <w:tcW w:w="1655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57E11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2005-08-10</w:t>
            </w:r>
          </w:p>
        </w:tc>
      </w:tr>
      <w:tr w:rsidR="00A62001" w14:paraId="6CF00BFD" w14:textId="77777777" w:rsidTr="00A62001">
        <w:trPr>
          <w:cantSplit/>
          <w:jc w:val="center"/>
        </w:trPr>
        <w:tc>
          <w:tcPr>
            <w:tcW w:w="413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6505C2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End date</w:t>
            </w:r>
          </w:p>
        </w:tc>
        <w:tc>
          <w:tcPr>
            <w:tcW w:w="165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AC7CF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2005-11-02</w:t>
            </w:r>
          </w:p>
        </w:tc>
      </w:tr>
      <w:tr w:rsidR="00A62001" w14:paraId="0B6D1C5C" w14:textId="77777777" w:rsidTr="00A62001">
        <w:trPr>
          <w:cantSplit/>
          <w:jc w:val="center"/>
        </w:trPr>
        <w:tc>
          <w:tcPr>
            <w:tcW w:w="413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8E72A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Is data collection ongoing or completed?</w:t>
            </w:r>
          </w:p>
        </w:tc>
        <w:tc>
          <w:tcPr>
            <w:tcW w:w="1655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912A6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Completed</w:t>
            </w:r>
          </w:p>
        </w:tc>
      </w:tr>
    </w:tbl>
    <w:p w14:paraId="2857712A" w14:textId="6EFBD08F" w:rsidR="00F70124" w:rsidRDefault="00F70124">
      <w:pPr>
        <w:pStyle w:val="Heading2"/>
      </w:pPr>
      <w:bookmarkStart w:id="9" w:name="geographic-location"/>
      <w:bookmarkEnd w:id="8"/>
    </w:p>
    <w:p w14:paraId="4D7CDE75" w14:textId="77777777" w:rsidR="00F70124" w:rsidRPr="00F70124" w:rsidRDefault="00F70124" w:rsidP="00F70124">
      <w:pPr>
        <w:pStyle w:val="BodyText"/>
      </w:pPr>
    </w:p>
    <w:p w14:paraId="50D74EEE" w14:textId="77777777" w:rsidR="00F70124" w:rsidRDefault="00F70124">
      <w:pPr>
        <w:pStyle w:val="Heading2"/>
      </w:pPr>
    </w:p>
    <w:p w14:paraId="73E5B5C9" w14:textId="3D9D2669" w:rsidR="00A62001" w:rsidRDefault="00AD2397">
      <w:pPr>
        <w:pStyle w:val="Heading2"/>
      </w:pPr>
      <w:r>
        <w:t>10. Geographic location</w:t>
      </w:r>
    </w:p>
    <w:p w14:paraId="4E7BC67C" w14:textId="77777777" w:rsidR="00A62001" w:rsidRDefault="00AD2397">
      <w:pPr>
        <w:pStyle w:val="FirstParagraph"/>
      </w:pPr>
      <w:r>
        <w:rPr>
          <w:i/>
          <w:iCs/>
        </w:rPr>
        <w:t>Use decimal degrees to define a point or a bounding box.</w:t>
      </w:r>
      <w:r>
        <w:t xml:space="preserve"> Every point you add will be displayed on a map once the data package is published. </w:t>
      </w:r>
      <w:hyperlink r:id="rId12">
        <w:r>
          <w:rPr>
            <w:rStyle w:val="Hyperlink"/>
          </w:rPr>
          <w:t>See example here</w:t>
        </w:r>
      </w:hyperlink>
    </w:p>
    <w:p w14:paraId="7D7A58D6" w14:textId="77777777" w:rsidR="00A62001" w:rsidRDefault="00AD2397">
      <w:pPr>
        <w:pStyle w:val="BodyText"/>
      </w:pPr>
      <w:r>
        <w:rPr>
          <w:b/>
          <w:bCs/>
        </w:rPr>
        <w:t>Verbal description:</w:t>
      </w:r>
      <w:r>
        <w:t xml:space="preserve"> Palmyra Atoll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633"/>
        <w:gridCol w:w="1610"/>
      </w:tblGrid>
      <w:tr w:rsidR="00A62001" w14:paraId="63227915" w14:textId="77777777" w:rsidTr="00A620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6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F091E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Directions</w:t>
            </w:r>
          </w:p>
        </w:tc>
        <w:tc>
          <w:tcPr>
            <w:tcW w:w="16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DBC03" w14:textId="77777777" w:rsidR="00A62001" w:rsidRDefault="00AD239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Coordinate</w:t>
            </w:r>
          </w:p>
        </w:tc>
      </w:tr>
      <w:tr w:rsidR="00A62001" w14:paraId="07CD0214" w14:textId="77777777" w:rsidTr="00A62001">
        <w:trPr>
          <w:cantSplit/>
          <w:jc w:val="center"/>
        </w:trPr>
        <w:tc>
          <w:tcPr>
            <w:tcW w:w="1633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C0B19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orthbound</w:t>
            </w:r>
          </w:p>
        </w:tc>
        <w:tc>
          <w:tcPr>
            <w:tcW w:w="161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28A35" w14:textId="77777777" w:rsidR="00A62001" w:rsidRDefault="00AD239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5.88333</w:t>
            </w:r>
          </w:p>
        </w:tc>
      </w:tr>
      <w:tr w:rsidR="00A62001" w14:paraId="3CA855D8" w14:textId="77777777" w:rsidTr="00A62001">
        <w:trPr>
          <w:cantSplit/>
          <w:jc w:val="center"/>
        </w:trPr>
        <w:tc>
          <w:tcPr>
            <w:tcW w:w="16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55F2E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Southbound</w:t>
            </w:r>
          </w:p>
        </w:tc>
        <w:tc>
          <w:tcPr>
            <w:tcW w:w="16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13E1B" w14:textId="77777777" w:rsidR="00A62001" w:rsidRDefault="00AD239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5.87100</w:t>
            </w:r>
          </w:p>
        </w:tc>
      </w:tr>
      <w:tr w:rsidR="00A62001" w14:paraId="5BA3DAD6" w14:textId="77777777" w:rsidTr="00A62001">
        <w:trPr>
          <w:cantSplit/>
          <w:jc w:val="center"/>
        </w:trPr>
        <w:tc>
          <w:tcPr>
            <w:tcW w:w="16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2169D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Eastbound</w:t>
            </w:r>
          </w:p>
        </w:tc>
        <w:tc>
          <w:tcPr>
            <w:tcW w:w="16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A4208" w14:textId="77777777" w:rsidR="00A62001" w:rsidRDefault="00AD239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-162.04300</w:t>
            </w:r>
          </w:p>
        </w:tc>
      </w:tr>
      <w:tr w:rsidR="00A62001" w14:paraId="3FD676CF" w14:textId="77777777" w:rsidTr="00A62001">
        <w:trPr>
          <w:cantSplit/>
          <w:jc w:val="center"/>
        </w:trPr>
        <w:tc>
          <w:tcPr>
            <w:tcW w:w="16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F2AD9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Westbound</w:t>
            </w:r>
          </w:p>
        </w:tc>
        <w:tc>
          <w:tcPr>
            <w:tcW w:w="161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EB8EEA" w14:textId="77777777" w:rsidR="00A62001" w:rsidRDefault="00AD239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-162.08300</w:t>
            </w:r>
          </w:p>
        </w:tc>
      </w:tr>
    </w:tbl>
    <w:p w14:paraId="2198A7D6" w14:textId="77777777" w:rsidR="00A62001" w:rsidRDefault="00AD2397">
      <w:pPr>
        <w:pStyle w:val="BodyText"/>
      </w:pPr>
      <w:r>
        <w:rPr>
          <w:b/>
          <w:bCs/>
        </w:rPr>
        <w:t>Copy this block to add multiple points or areas.</w:t>
      </w:r>
      <w:r>
        <w:t>_</w:t>
      </w:r>
    </w:p>
    <w:p w14:paraId="786B7EE7" w14:textId="77777777" w:rsidR="00A62001" w:rsidRDefault="00AD2397">
      <w:pPr>
        <w:pStyle w:val="BodyText"/>
      </w:pPr>
      <w:r>
        <w:rPr>
          <w:b/>
          <w:bCs/>
        </w:rPr>
        <w:t>Verbal description: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633"/>
        <w:gridCol w:w="1577"/>
      </w:tblGrid>
      <w:tr w:rsidR="00A62001" w14:paraId="448D542D" w14:textId="77777777" w:rsidTr="00A620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6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04CAB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Directions</w:t>
            </w:r>
          </w:p>
        </w:tc>
        <w:tc>
          <w:tcPr>
            <w:tcW w:w="157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A138F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coordinate</w:t>
            </w:r>
          </w:p>
        </w:tc>
      </w:tr>
      <w:tr w:rsidR="00A62001" w14:paraId="4C481EA8" w14:textId="77777777" w:rsidTr="00A62001">
        <w:trPr>
          <w:cantSplit/>
          <w:jc w:val="center"/>
        </w:trPr>
        <w:tc>
          <w:tcPr>
            <w:tcW w:w="1633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32CAB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orthbound</w:t>
            </w:r>
          </w:p>
        </w:tc>
        <w:tc>
          <w:tcPr>
            <w:tcW w:w="1577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592A9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</w:p>
        </w:tc>
      </w:tr>
      <w:tr w:rsidR="00A62001" w14:paraId="5B6A6D43" w14:textId="77777777" w:rsidTr="00A62001">
        <w:trPr>
          <w:cantSplit/>
          <w:jc w:val="center"/>
        </w:trPr>
        <w:tc>
          <w:tcPr>
            <w:tcW w:w="16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CCF4E4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Southbound</w:t>
            </w:r>
          </w:p>
        </w:tc>
        <w:tc>
          <w:tcPr>
            <w:tcW w:w="157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B8AD9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</w:p>
        </w:tc>
      </w:tr>
      <w:tr w:rsidR="00A62001" w14:paraId="1B56FA72" w14:textId="77777777" w:rsidTr="00A62001">
        <w:trPr>
          <w:cantSplit/>
          <w:jc w:val="center"/>
        </w:trPr>
        <w:tc>
          <w:tcPr>
            <w:tcW w:w="16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EE99A7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Eastbound</w:t>
            </w:r>
          </w:p>
        </w:tc>
        <w:tc>
          <w:tcPr>
            <w:tcW w:w="157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96E3E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</w:p>
        </w:tc>
      </w:tr>
      <w:tr w:rsidR="00A62001" w14:paraId="0522F11E" w14:textId="77777777" w:rsidTr="00A62001">
        <w:trPr>
          <w:cantSplit/>
          <w:jc w:val="center"/>
        </w:trPr>
        <w:tc>
          <w:tcPr>
            <w:tcW w:w="1633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D2AA8C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Westbound</w:t>
            </w:r>
          </w:p>
        </w:tc>
        <w:tc>
          <w:tcPr>
            <w:tcW w:w="1577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5B379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2888BC4E" w14:textId="77777777" w:rsidR="00A62001" w:rsidRDefault="00AD2397">
      <w:pPr>
        <w:pStyle w:val="Heading2"/>
      </w:pPr>
      <w:bookmarkStart w:id="10" w:name="methods"/>
      <w:bookmarkEnd w:id="9"/>
      <w:r>
        <w:t xml:space="preserve">11. </w:t>
      </w:r>
      <w:r w:rsidRPr="00F70124">
        <w:rPr>
          <w:highlight w:val="yellow"/>
        </w:rPr>
        <w:t>Methods</w:t>
      </w:r>
    </w:p>
    <w:p w14:paraId="20ACBCDA" w14:textId="77777777" w:rsidR="00A62001" w:rsidRDefault="00AD2397">
      <w:pPr>
        <w:pStyle w:val="FirstParagraph"/>
      </w:pPr>
      <w:r>
        <w:rPr>
          <w:i/>
          <w:iCs/>
        </w:rPr>
        <w:t>Be specific about the study design and field and lab methods for collecting and processing the data. Include instrument descriptions and protocol citations.</w:t>
      </w:r>
    </w:p>
    <w:p w14:paraId="1DD5B9BC" w14:textId="4A6F068B" w:rsidR="00A62001" w:rsidRDefault="00AD2397">
      <w:pPr>
        <w:pStyle w:val="BodyText"/>
        <w:rPr>
          <w:rStyle w:val="Hyperlink"/>
        </w:rPr>
      </w:pPr>
      <w:r>
        <w:t xml:space="preserve">Find an example </w:t>
      </w:r>
      <w:hyperlink r:id="rId13">
        <w:r>
          <w:rPr>
            <w:rStyle w:val="Hyperlink"/>
          </w:rPr>
          <w:t>in this link</w:t>
        </w:r>
      </w:hyperlink>
    </w:p>
    <w:p w14:paraId="205AECBF" w14:textId="0A8108B9" w:rsidR="00F70124" w:rsidRDefault="00F70124">
      <w:pPr>
        <w:pStyle w:val="BodyText"/>
        <w:rPr>
          <w:rStyle w:val="Hyperlink"/>
        </w:rPr>
      </w:pPr>
    </w:p>
    <w:p w14:paraId="13385523" w14:textId="4C767C4F" w:rsidR="00F70124" w:rsidRDefault="00F70124">
      <w:pPr>
        <w:pStyle w:val="BodyText"/>
        <w:rPr>
          <w:rStyle w:val="Hyperlink"/>
        </w:rPr>
      </w:pPr>
    </w:p>
    <w:p w14:paraId="788BC6A7" w14:textId="7732E589" w:rsidR="00F70124" w:rsidRDefault="00F70124">
      <w:pPr>
        <w:pStyle w:val="BodyText"/>
        <w:rPr>
          <w:rStyle w:val="Hyperlink"/>
        </w:rPr>
      </w:pPr>
    </w:p>
    <w:p w14:paraId="769CBE10" w14:textId="77777777" w:rsidR="00F70124" w:rsidRDefault="00F70124">
      <w:pPr>
        <w:pStyle w:val="BodyText"/>
      </w:pPr>
    </w:p>
    <w:p w14:paraId="2B43202A" w14:textId="77777777" w:rsidR="00A62001" w:rsidRDefault="00AD2397">
      <w:pPr>
        <w:pStyle w:val="Heading2"/>
      </w:pPr>
      <w:bookmarkStart w:id="11" w:name="data-provenance"/>
      <w:bookmarkEnd w:id="10"/>
      <w:r>
        <w:lastRenderedPageBreak/>
        <w:t>12. Data Provenance</w:t>
      </w:r>
    </w:p>
    <w:p w14:paraId="4935ADF2" w14:textId="5838C19F" w:rsidR="00A62001" w:rsidRDefault="00AD2397">
      <w:pPr>
        <w:pStyle w:val="FirstParagraph"/>
      </w:pPr>
      <w:r>
        <w:rPr>
          <w:i/>
          <w:iCs/>
        </w:rPr>
        <w:t>Is this data derived from other data? If so, you will want to document this information</w:t>
      </w:r>
      <w:r>
        <w:rPr>
          <w:i/>
          <w:iCs/>
        </w:rPr>
        <w:t xml:space="preserve"> so users know where this data came from. Please specify the source datasets used in the below provenance table, p</w:t>
      </w:r>
      <w:r>
        <w:rPr>
          <w:i/>
          <w:iCs/>
        </w:rPr>
        <w:t xml:space="preserve">referably with their DOI or URL. </w:t>
      </w:r>
      <w:hyperlink r:id="rId14">
        <w:r>
          <w:rPr>
            <w:rStyle w:val="Hyperlink"/>
            <w:i/>
            <w:iCs/>
          </w:rPr>
          <w:t>Here is an example of a dataset derived from several others</w:t>
        </w:r>
      </w:hyperlink>
      <w:r>
        <w:rPr>
          <w:i/>
          <w:iCs/>
        </w:rPr>
        <w:t>.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688"/>
        <w:gridCol w:w="2411"/>
        <w:gridCol w:w="1866"/>
        <w:gridCol w:w="1888"/>
      </w:tblGrid>
      <w:tr w:rsidR="00A62001" w14:paraId="0D73E6EF" w14:textId="77777777" w:rsidTr="00A620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68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5EE9B8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Dataset title</w:t>
            </w:r>
          </w:p>
        </w:tc>
        <w:tc>
          <w:tcPr>
            <w:tcW w:w="241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8F249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Dataset DOI or URL</w:t>
            </w:r>
          </w:p>
        </w:tc>
        <w:tc>
          <w:tcPr>
            <w:tcW w:w="186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B3CE6E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Creator Name</w:t>
            </w:r>
          </w:p>
        </w:tc>
        <w:tc>
          <w:tcPr>
            <w:tcW w:w="188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03522B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Contact Email</w:t>
            </w:r>
          </w:p>
        </w:tc>
      </w:tr>
      <w:tr w:rsidR="00A62001" w14:paraId="7DBA2E59" w14:textId="77777777" w:rsidTr="00A62001">
        <w:trPr>
          <w:cantSplit/>
          <w:jc w:val="center"/>
        </w:trPr>
        <w:tc>
          <w:tcPr>
            <w:tcW w:w="168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F11DA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411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CA66B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866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948FE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88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1DDE3" w14:textId="77777777" w:rsidR="00A62001" w:rsidRDefault="00A62001">
            <w:pPr>
              <w:spacing w:before="100" w:after="100"/>
              <w:ind w:left="100" w:right="100"/>
            </w:pPr>
          </w:p>
        </w:tc>
      </w:tr>
      <w:tr w:rsidR="00A62001" w14:paraId="084EC7E9" w14:textId="77777777" w:rsidTr="00A62001">
        <w:trPr>
          <w:cantSplit/>
          <w:jc w:val="center"/>
        </w:trPr>
        <w:tc>
          <w:tcPr>
            <w:tcW w:w="168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0F7DA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41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15936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866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83F7D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88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B87434" w14:textId="77777777" w:rsidR="00A62001" w:rsidRDefault="00A62001">
            <w:pPr>
              <w:spacing w:before="100" w:after="100"/>
              <w:ind w:left="100" w:right="100"/>
            </w:pPr>
          </w:p>
        </w:tc>
      </w:tr>
    </w:tbl>
    <w:p w14:paraId="5157E107" w14:textId="77777777" w:rsidR="00A62001" w:rsidRDefault="00AD2397">
      <w:pPr>
        <w:pStyle w:val="Heading2"/>
      </w:pPr>
      <w:bookmarkStart w:id="12" w:name="data-table"/>
      <w:bookmarkEnd w:id="11"/>
      <w:r>
        <w:t>13. Data Table</w:t>
      </w:r>
    </w:p>
    <w:p w14:paraId="3360A9E7" w14:textId="77777777" w:rsidR="00A62001" w:rsidRDefault="00AD2397">
      <w:pPr>
        <w:pStyle w:val="FirstParagraph"/>
      </w:pPr>
      <w:r>
        <w:t>Each row in the below table describes one column in your data table. Complete each row as follows:</w:t>
      </w:r>
    </w:p>
    <w:p w14:paraId="1E62CD06" w14:textId="77777777" w:rsidR="00A62001" w:rsidRDefault="00AD2397">
      <w:pPr>
        <w:pStyle w:val="Compact"/>
        <w:numPr>
          <w:ilvl w:val="0"/>
          <w:numId w:val="4"/>
        </w:numPr>
      </w:pPr>
      <w:r>
        <w:rPr>
          <w:b/>
          <w:bCs/>
        </w:rPr>
        <w:t>Description:</w:t>
      </w:r>
      <w:r>
        <w:t xml:space="preserve"> Please give a specific definition of the column name. This can be lengthy.</w:t>
      </w:r>
    </w:p>
    <w:p w14:paraId="4F602B4E" w14:textId="3977E397" w:rsidR="00A62001" w:rsidRDefault="00AD2397">
      <w:pPr>
        <w:pStyle w:val="Compact"/>
        <w:numPr>
          <w:ilvl w:val="0"/>
          <w:numId w:val="4"/>
        </w:numPr>
      </w:pPr>
      <w:r>
        <w:rPr>
          <w:b/>
          <w:bCs/>
        </w:rPr>
        <w:t>Unit:</w:t>
      </w:r>
      <w:r>
        <w:t xml:space="preserve"> Identify units for all numeric variables. All ro</w:t>
      </w:r>
      <w:r>
        <w:t xml:space="preserve">ws </w:t>
      </w:r>
      <w:r w:rsidR="00D46D57">
        <w:t>with</w:t>
      </w:r>
      <w:r>
        <w:t xml:space="preserve"> an * under the unit column must be filled in with a unit.</w:t>
      </w:r>
    </w:p>
    <w:p w14:paraId="376A3E28" w14:textId="77777777" w:rsidR="00A62001" w:rsidRDefault="00AD2397">
      <w:pPr>
        <w:pStyle w:val="Compact"/>
        <w:numPr>
          <w:ilvl w:val="0"/>
          <w:numId w:val="4"/>
        </w:numPr>
      </w:pPr>
      <w:r>
        <w:rPr>
          <w:b/>
          <w:bCs/>
        </w:rPr>
        <w:t>Date format:</w:t>
      </w:r>
      <w:r>
        <w:t xml:space="preserve"> Please tell us exactly how the date and time are formatted: e.g., mm/dd/yyyy hh:mm:ss, plus the time zone and whether daylight savings were observed. ISO date format o</w:t>
      </w:r>
      <w:r>
        <w:t>f YYYY-MM-DD or YYYY-MM-DD hh:mm:ss is preferred.</w:t>
      </w:r>
    </w:p>
    <w:p w14:paraId="01DF50D0" w14:textId="77777777" w:rsidR="00A62001" w:rsidRDefault="00AD2397">
      <w:pPr>
        <w:pStyle w:val="Compact"/>
        <w:numPr>
          <w:ilvl w:val="0"/>
          <w:numId w:val="4"/>
        </w:numPr>
      </w:pPr>
      <w:r>
        <w:rPr>
          <w:b/>
          <w:bCs/>
        </w:rPr>
        <w:t>Missing value code:</w:t>
      </w:r>
      <w:r>
        <w:t xml:space="preserve"> If a code for ‘no data’ is used, please specify: e.g., -99999, NA</w:t>
      </w:r>
    </w:p>
    <w:p w14:paraId="6F2BEB97" w14:textId="3758486F" w:rsidR="00A62001" w:rsidRDefault="00AD2397">
      <w:pPr>
        <w:pStyle w:val="Compact"/>
        <w:numPr>
          <w:ilvl w:val="0"/>
          <w:numId w:val="4"/>
        </w:numPr>
      </w:pPr>
      <w:r>
        <w:rPr>
          <w:b/>
          <w:bCs/>
        </w:rPr>
        <w:t>Missing value code Explanation:</w:t>
      </w:r>
      <w:r>
        <w:t xml:space="preserve"> Why are these values missing? e.g.</w:t>
      </w:r>
      <w:r w:rsidR="00D46D57">
        <w:t>,</w:t>
      </w:r>
      <w:r>
        <w:t xml:space="preserve"> value not available, value not recorded.</w:t>
      </w:r>
    </w:p>
    <w:p w14:paraId="02F9EA43" w14:textId="50DFAA3B" w:rsidR="00A62001" w:rsidRDefault="00AD2397">
      <w:pPr>
        <w:pStyle w:val="FirstParagraph"/>
      </w:pPr>
      <w:r>
        <w:rPr>
          <w:b/>
          <w:bCs/>
        </w:rPr>
        <w:t>Table name:</w:t>
      </w:r>
      <w:r>
        <w:t xml:space="preserve"> (Add a short name for this table) </w:t>
      </w:r>
      <w:r>
        <w:rPr>
          <w:b/>
          <w:bCs/>
        </w:rPr>
        <w:t>Table description:</w:t>
      </w:r>
      <w:r>
        <w:t xml:space="preserve"> (Add </w:t>
      </w:r>
      <w:r w:rsidR="00D46D57">
        <w:t xml:space="preserve">a </w:t>
      </w:r>
      <w:r>
        <w:t>brief description of table contents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440"/>
        <w:gridCol w:w="1440"/>
        <w:gridCol w:w="1440"/>
        <w:gridCol w:w="1440"/>
        <w:gridCol w:w="1440"/>
        <w:gridCol w:w="1440"/>
        <w:gridCol w:w="1440"/>
      </w:tblGrid>
      <w:tr w:rsidR="00A62001" w14:paraId="03706728" w14:textId="77777777" w:rsidTr="00A620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CADD5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attributeNam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C5A5A3" w14:textId="233CF4FF" w:rsidR="00A62001" w:rsidRDefault="00D46D5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attribute defin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04637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class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428A52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uni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C11333" w14:textId="451A5FE0" w:rsidR="00A62001" w:rsidRDefault="00D46D57">
            <w:pPr>
              <w:spacing w:before="100" w:after="100"/>
              <w:ind w:left="100" w:right="100"/>
            </w:pPr>
            <w:proofErr w:type="spellStart"/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DateTime</w:t>
            </w:r>
            <w:proofErr w:type="spellEnd"/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 xml:space="preserve"> format string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0A7A32" w14:textId="7A6EFCDB" w:rsidR="00A62001" w:rsidRDefault="00D46D5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missing value cod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FEB4F1" w14:textId="77777777" w:rsidR="00A62001" w:rsidRDefault="00AD239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missingValueCodeExplanation</w:t>
            </w:r>
          </w:p>
        </w:tc>
      </w:tr>
      <w:tr w:rsidR="00A62001" w14:paraId="37934C64" w14:textId="77777777" w:rsidTr="00A62001">
        <w:trPr>
          <w:cantSplit/>
          <w:jc w:val="center"/>
        </w:trPr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228B3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501339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E5463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83C46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2D08E4" w14:textId="05DD7710" w:rsidR="00A62001" w:rsidRDefault="00AD2397">
            <w:pPr>
              <w:spacing w:before="100" w:after="100"/>
              <w:ind w:left="100" w:right="100"/>
            </w:pPr>
            <w:proofErr w:type="gramStart"/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!Add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  <w:r w:rsidR="00D46D57"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a </w:t>
            </w:r>
            <w:proofErr w:type="spellStart"/>
            <w:r w:rsidR="00D46D57"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DateTim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specifier here!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B0D42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895B1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18D44A44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E66ECC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island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5531D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2528E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categorical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E5F551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00F532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B7806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85791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0E0A3C03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31DE75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treatmen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FFA7B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92192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categorical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798C33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042FCE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AE348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DF4EE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0718D667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ACF8B6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tree_number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CE2BBE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0F8C1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umeri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03F10F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*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43AA7D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02F50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3E8DB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162083D1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E5F3C6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sampl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5E246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866E1F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umeri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B7B2C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*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10DA5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5316E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63588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2FEEA955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DA17E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lastRenderedPageBreak/>
              <w:t>seed_number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D9644C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98576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umeri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1CF24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*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78AA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5CA7B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E5976B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6739BDC8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E2E3F7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seed_class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505C83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9E914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umeri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F75C9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*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691D6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159536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0A039F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6DC5A9AC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328563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fat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3F7BE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3E029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umeri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B37D9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*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A4716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60D3B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65C09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5DD0756B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0B149C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funiculus_cod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27884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76439C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umeri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C81A0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*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5BBAE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DD2E9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E1002D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7EF2786A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5771E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funiculus_attacked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78D4C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45674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umeri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582AC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*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2D4DA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C9D45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A0D06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48E6193C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28786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ot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5F3D2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7BED2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categorical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037C3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7F388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66B06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9464A7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693762C2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62EB7A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genus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F06CDA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CD69D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categorical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1222C5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CCC252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7AD11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72084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10D8B458" w14:textId="77777777" w:rsidTr="00A62001">
        <w:trPr>
          <w:cantSplit/>
          <w:tblHeader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D4A185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attributeNam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51427" w14:textId="77777777" w:rsidR="00A62001" w:rsidRDefault="00AD239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attributeDefinition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2F5C7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class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BDCC9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unit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1F0DA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dateTimeFormatString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188E7" w14:textId="77777777" w:rsidR="00A62001" w:rsidRDefault="00AD239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missingValueCod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7DD81D" w14:textId="77777777" w:rsidR="00A62001" w:rsidRDefault="00AD239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missingValueCodeExplanation</w:t>
            </w:r>
          </w:p>
        </w:tc>
      </w:tr>
      <w:tr w:rsidR="00A62001" w14:paraId="47F8B7CD" w14:textId="77777777" w:rsidTr="00A62001">
        <w:trPr>
          <w:cantSplit/>
          <w:jc w:val="center"/>
        </w:trPr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B4558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F035B5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493A72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Date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3EB25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0F26F" w14:textId="15555653" w:rsidR="00A62001" w:rsidRDefault="00AD2397">
            <w:pPr>
              <w:spacing w:before="100" w:after="100"/>
              <w:ind w:left="100" w:right="100"/>
            </w:pPr>
            <w:proofErr w:type="gramStart"/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!Add</w:t>
            </w:r>
            <w:proofErr w:type="gramEnd"/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  <w:r w:rsidR="00D46D57"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a </w:t>
            </w:r>
            <w:proofErr w:type="spellStart"/>
            <w:r w:rsidR="00D46D57"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DateTime</w:t>
            </w:r>
            <w:proofErr w:type="spellEnd"/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specifier here!</w:t>
            </w: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1803D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17DED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197D0E34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010FC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tree_number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86166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D5554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umeri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8F581A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*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39618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1D67B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E1CA1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377097AA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969FD4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cluster_number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E7809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CFBA06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umeri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06054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*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C62F0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0C64A8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7E6836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15687927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72980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sampl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FFE0C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1F797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umeri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C41E9D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*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D7672C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DB975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E0995D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35AAB868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C8417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seed_class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445A9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16665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umeri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21026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*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26B60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E3F75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52F78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283E95F9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12EE4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umber_of_seeds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0DB1D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2ABCB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umeri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576CB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*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B20E3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987D2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C57BB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297CE3A3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C40A9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umber_manipulated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1946A5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80B13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umeri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D974A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*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F1E558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85DA6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2D8CBB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71DF2563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5A7E0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flower_cod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76170A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5EAC3A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umeri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225DA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*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314E8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5D3A8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5C9E5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032F422B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AA46F2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manipulation_code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06EAE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52EEF8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umeric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646D4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*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82FB3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AA318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5FAAFB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42D870CF" w14:textId="77777777" w:rsidTr="00A62001">
        <w:trPr>
          <w:cantSplit/>
          <w:jc w:val="center"/>
        </w:trPr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A1D13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genus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0A373F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F65876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character</w:t>
            </w: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AC61EA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50695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A3AEC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  <w:tc>
          <w:tcPr>
            <w:tcW w:w="1440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363CC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</w:tbl>
    <w:p w14:paraId="046C9E07" w14:textId="77777777" w:rsidR="00A62001" w:rsidRDefault="00AD2397">
      <w:pPr>
        <w:pStyle w:val="Heading2"/>
      </w:pPr>
      <w:bookmarkStart w:id="13" w:name="attributes-code"/>
      <w:bookmarkEnd w:id="12"/>
      <w:r>
        <w:lastRenderedPageBreak/>
        <w:t>14. Attributes code</w:t>
      </w:r>
    </w:p>
    <w:p w14:paraId="55F72A70" w14:textId="77777777" w:rsidR="00A62001" w:rsidRDefault="00AD2397">
      <w:pPr>
        <w:pStyle w:val="FirstParagraph"/>
      </w:pPr>
      <w:r>
        <w:rPr>
          <w:i/>
          <w:iCs/>
        </w:rPr>
        <w:t xml:space="preserve">If you use codes in your column, please define each code in the following table. </w:t>
      </w:r>
      <w:r>
        <w:rPr>
          <w:b/>
          <w:bCs/>
          <w:i/>
          <w:iCs/>
        </w:rPr>
        <w:t>Fill in only if necessary</w:t>
      </w:r>
    </w:p>
    <w:p w14:paraId="0623F7DD" w14:textId="2CA2500A" w:rsidR="00A62001" w:rsidRDefault="00A62001">
      <w:pPr>
        <w:pStyle w:val="SourceCode"/>
      </w:pP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899"/>
        <w:gridCol w:w="1644"/>
        <w:gridCol w:w="1454"/>
      </w:tblGrid>
      <w:tr w:rsidR="00A62001" w14:paraId="3F0D3F44" w14:textId="77777777" w:rsidTr="00A620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18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87F5A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attributeName</w:t>
            </w:r>
          </w:p>
        </w:tc>
        <w:tc>
          <w:tcPr>
            <w:tcW w:w="164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6A5DA9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code</w:t>
            </w:r>
          </w:p>
        </w:tc>
        <w:tc>
          <w:tcPr>
            <w:tcW w:w="145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97FE8E" w14:textId="77777777" w:rsidR="00A62001" w:rsidRDefault="00AD2397">
            <w:pPr>
              <w:spacing w:before="100" w:after="100"/>
              <w:ind w:left="100" w:right="100"/>
              <w:jc w:val="right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definition</w:t>
            </w:r>
          </w:p>
        </w:tc>
      </w:tr>
      <w:tr w:rsidR="00A62001" w14:paraId="625AB4EA" w14:textId="77777777" w:rsidTr="00A62001">
        <w:trPr>
          <w:cantSplit/>
          <w:jc w:val="center"/>
        </w:trPr>
        <w:tc>
          <w:tcPr>
            <w:tcW w:w="1899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0D796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genus</w:t>
            </w:r>
          </w:p>
        </w:tc>
        <w:tc>
          <w:tcPr>
            <w:tcW w:w="1644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B9087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cocos</w:t>
            </w:r>
          </w:p>
        </w:tc>
        <w:tc>
          <w:tcPr>
            <w:tcW w:w="1454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044868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30ECA231" w14:textId="77777777" w:rsidTr="00A62001">
        <w:trPr>
          <w:cantSplit/>
          <w:jc w:val="center"/>
        </w:trPr>
        <w:tc>
          <w:tcPr>
            <w:tcW w:w="18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B6E04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island</w:t>
            </w:r>
          </w:p>
        </w:tc>
        <w:tc>
          <w:tcPr>
            <w:tcW w:w="164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1876B5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aviation</w:t>
            </w:r>
          </w:p>
        </w:tc>
        <w:tc>
          <w:tcPr>
            <w:tcW w:w="145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EBCC4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7C3BA7AE" w14:textId="77777777" w:rsidTr="00A62001">
        <w:trPr>
          <w:cantSplit/>
          <w:jc w:val="center"/>
        </w:trPr>
        <w:tc>
          <w:tcPr>
            <w:tcW w:w="18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6F65D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island</w:t>
            </w:r>
          </w:p>
        </w:tc>
        <w:tc>
          <w:tcPr>
            <w:tcW w:w="164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F608FA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eastern</w:t>
            </w:r>
          </w:p>
        </w:tc>
        <w:tc>
          <w:tcPr>
            <w:tcW w:w="145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C34BB1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54289F4E" w14:textId="77777777" w:rsidTr="00A62001">
        <w:trPr>
          <w:cantSplit/>
          <w:jc w:val="center"/>
        </w:trPr>
        <w:tc>
          <w:tcPr>
            <w:tcW w:w="18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9CAB02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island</w:t>
            </w:r>
          </w:p>
        </w:tc>
        <w:tc>
          <w:tcPr>
            <w:tcW w:w="164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593BAC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fern</w:t>
            </w:r>
          </w:p>
        </w:tc>
        <w:tc>
          <w:tcPr>
            <w:tcW w:w="145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32E6C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73F43DC1" w14:textId="77777777" w:rsidTr="00A62001">
        <w:trPr>
          <w:cantSplit/>
          <w:jc w:val="center"/>
        </w:trPr>
        <w:tc>
          <w:tcPr>
            <w:tcW w:w="18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744469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island</w:t>
            </w:r>
          </w:p>
        </w:tc>
        <w:tc>
          <w:tcPr>
            <w:tcW w:w="164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13827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home</w:t>
            </w:r>
          </w:p>
        </w:tc>
        <w:tc>
          <w:tcPr>
            <w:tcW w:w="145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3F900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7A3110BE" w14:textId="77777777" w:rsidTr="00A62001">
        <w:trPr>
          <w:cantSplit/>
          <w:jc w:val="center"/>
        </w:trPr>
        <w:tc>
          <w:tcPr>
            <w:tcW w:w="18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1FD43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island</w:t>
            </w:r>
          </w:p>
        </w:tc>
        <w:tc>
          <w:tcPr>
            <w:tcW w:w="164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8DDFC4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little east</w:t>
            </w:r>
          </w:p>
        </w:tc>
        <w:tc>
          <w:tcPr>
            <w:tcW w:w="145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E0F63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690E44D7" w14:textId="77777777" w:rsidTr="00A62001">
        <w:trPr>
          <w:cantSplit/>
          <w:jc w:val="center"/>
        </w:trPr>
        <w:tc>
          <w:tcPr>
            <w:tcW w:w="18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5C49AD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island</w:t>
            </w:r>
          </w:p>
        </w:tc>
        <w:tc>
          <w:tcPr>
            <w:tcW w:w="164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3470B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papala</w:t>
            </w:r>
          </w:p>
        </w:tc>
        <w:tc>
          <w:tcPr>
            <w:tcW w:w="145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4938A0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538DE2DB" w14:textId="77777777" w:rsidTr="00A62001">
        <w:trPr>
          <w:cantSplit/>
          <w:jc w:val="center"/>
        </w:trPr>
        <w:tc>
          <w:tcPr>
            <w:tcW w:w="18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3C977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island</w:t>
            </w:r>
          </w:p>
        </w:tc>
        <w:tc>
          <w:tcPr>
            <w:tcW w:w="164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4C081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paradise</w:t>
            </w:r>
          </w:p>
        </w:tc>
        <w:tc>
          <w:tcPr>
            <w:tcW w:w="145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A12BF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3F65D7A5" w14:textId="77777777" w:rsidTr="00A62001">
        <w:trPr>
          <w:cantSplit/>
          <w:jc w:val="center"/>
        </w:trPr>
        <w:tc>
          <w:tcPr>
            <w:tcW w:w="18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4D19D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island</w:t>
            </w:r>
          </w:p>
        </w:tc>
        <w:tc>
          <w:tcPr>
            <w:tcW w:w="164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A36A6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whippoorwill</w:t>
            </w:r>
          </w:p>
        </w:tc>
        <w:tc>
          <w:tcPr>
            <w:tcW w:w="145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7F4423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5579F33D" w14:textId="77777777" w:rsidTr="00A62001">
        <w:trPr>
          <w:cantSplit/>
          <w:jc w:val="center"/>
        </w:trPr>
        <w:tc>
          <w:tcPr>
            <w:tcW w:w="18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EA21E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ote</w:t>
            </w:r>
          </w:p>
        </w:tc>
        <w:tc>
          <w:tcPr>
            <w:tcW w:w="164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E362F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washover</w:t>
            </w:r>
          </w:p>
        </w:tc>
        <w:tc>
          <w:tcPr>
            <w:tcW w:w="145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218862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16BB13CF" w14:textId="77777777" w:rsidTr="00A62001">
        <w:trPr>
          <w:cantSplit/>
          <w:jc w:val="center"/>
        </w:trPr>
        <w:tc>
          <w:tcPr>
            <w:tcW w:w="18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54A9E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ote</w:t>
            </w:r>
          </w:p>
        </w:tc>
        <w:tc>
          <w:tcPr>
            <w:tcW w:w="164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C78F9" w14:textId="77777777" w:rsidR="00A62001" w:rsidRDefault="00A62001">
            <w:pPr>
              <w:spacing w:before="100" w:after="100"/>
              <w:ind w:left="100" w:right="100"/>
            </w:pPr>
          </w:p>
        </w:tc>
        <w:tc>
          <w:tcPr>
            <w:tcW w:w="145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79BFAC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7B717FA3" w14:textId="77777777" w:rsidTr="00A62001">
        <w:trPr>
          <w:cantSplit/>
          <w:jc w:val="center"/>
        </w:trPr>
        <w:tc>
          <w:tcPr>
            <w:tcW w:w="18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3BC60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treatment</w:t>
            </w:r>
          </w:p>
        </w:tc>
        <w:tc>
          <w:tcPr>
            <w:tcW w:w="164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8E6FFD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No Rats</w:t>
            </w:r>
          </w:p>
        </w:tc>
        <w:tc>
          <w:tcPr>
            <w:tcW w:w="145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B10D4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  <w:tr w:rsidR="00A62001" w14:paraId="05B33315" w14:textId="77777777" w:rsidTr="00A62001">
        <w:trPr>
          <w:cantSplit/>
          <w:jc w:val="center"/>
        </w:trPr>
        <w:tc>
          <w:tcPr>
            <w:tcW w:w="1899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A7C43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treatment</w:t>
            </w:r>
          </w:p>
        </w:tc>
        <w:tc>
          <w:tcPr>
            <w:tcW w:w="164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DED7A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>Rats</w:t>
            </w:r>
          </w:p>
        </w:tc>
        <w:tc>
          <w:tcPr>
            <w:tcW w:w="1454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C6B09" w14:textId="77777777" w:rsidR="00A62001" w:rsidRDefault="00A62001">
            <w:pPr>
              <w:spacing w:before="100" w:after="100"/>
              <w:ind w:left="100" w:right="100"/>
              <w:jc w:val="right"/>
            </w:pPr>
          </w:p>
        </w:tc>
      </w:tr>
    </w:tbl>
    <w:p w14:paraId="209EDD8C" w14:textId="77777777" w:rsidR="00F70124" w:rsidRDefault="00F70124">
      <w:pPr>
        <w:pStyle w:val="Heading2"/>
      </w:pPr>
      <w:bookmarkStart w:id="14" w:name="articles"/>
      <w:bookmarkEnd w:id="13"/>
    </w:p>
    <w:p w14:paraId="4E7A8041" w14:textId="33C4E355" w:rsidR="00F70124" w:rsidRDefault="00F70124">
      <w:pPr>
        <w:pStyle w:val="Heading2"/>
      </w:pPr>
    </w:p>
    <w:p w14:paraId="23520434" w14:textId="1C780DF1" w:rsidR="00F70124" w:rsidRDefault="00F70124" w:rsidP="00F70124">
      <w:pPr>
        <w:pStyle w:val="BodyText"/>
      </w:pPr>
    </w:p>
    <w:p w14:paraId="44BBA23A" w14:textId="6D4B7671" w:rsidR="00F70124" w:rsidRDefault="00F70124" w:rsidP="00F70124">
      <w:pPr>
        <w:pStyle w:val="BodyText"/>
      </w:pPr>
    </w:p>
    <w:p w14:paraId="030BB20F" w14:textId="77777777" w:rsidR="00F70124" w:rsidRPr="00F70124" w:rsidRDefault="00F70124" w:rsidP="00F70124">
      <w:pPr>
        <w:pStyle w:val="BodyText"/>
      </w:pPr>
    </w:p>
    <w:p w14:paraId="5B1552B1" w14:textId="77777777" w:rsidR="00F70124" w:rsidRDefault="00F70124">
      <w:pPr>
        <w:pStyle w:val="Heading2"/>
      </w:pPr>
    </w:p>
    <w:p w14:paraId="411DEAC8" w14:textId="77777777" w:rsidR="00F70124" w:rsidRDefault="00F70124">
      <w:pPr>
        <w:pStyle w:val="Heading2"/>
      </w:pPr>
    </w:p>
    <w:p w14:paraId="46BB54F1" w14:textId="5C12323B" w:rsidR="00A62001" w:rsidRDefault="00AD2397">
      <w:pPr>
        <w:pStyle w:val="Heading2"/>
      </w:pPr>
      <w:r>
        <w:t>15. Articles</w:t>
      </w:r>
    </w:p>
    <w:p w14:paraId="1BB670C1" w14:textId="77777777" w:rsidR="00A62001" w:rsidRDefault="00AD2397">
      <w:pPr>
        <w:pStyle w:val="FirstParagraph"/>
      </w:pPr>
      <w:r>
        <w:rPr>
          <w:i/>
          <w:iCs/>
        </w:rPr>
        <w:t>List articles citing this dataset. Add as many rows as necessary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4011"/>
        <w:gridCol w:w="1588"/>
        <w:gridCol w:w="1688"/>
      </w:tblGrid>
      <w:tr w:rsidR="00A62001" w14:paraId="7D3CD0F0" w14:textId="77777777" w:rsidTr="00A620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4011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104F5D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Article DOI or URL (DOI is preferred)</w:t>
            </w:r>
          </w:p>
        </w:tc>
        <w:tc>
          <w:tcPr>
            <w:tcW w:w="158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C185EB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Article title</w:t>
            </w:r>
          </w:p>
        </w:tc>
        <w:tc>
          <w:tcPr>
            <w:tcW w:w="1688" w:type="dxa"/>
            <w:tcBorders>
              <w:top w:val="single" w:sz="8" w:space="0" w:color="666666"/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B47C4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b/>
                <w:color w:val="000000"/>
                <w:sz w:val="20"/>
                <w:szCs w:val="20"/>
              </w:rPr>
              <w:t>Journal title</w:t>
            </w:r>
          </w:p>
        </w:tc>
      </w:tr>
      <w:tr w:rsidR="00A62001" w14:paraId="06F6B209" w14:textId="77777777" w:rsidTr="00A62001">
        <w:trPr>
          <w:cantSplit/>
          <w:jc w:val="center"/>
        </w:trPr>
        <w:tc>
          <w:tcPr>
            <w:tcW w:w="4011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883DF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58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57CD77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688" w:type="dxa"/>
            <w:tcBorders>
              <w:left w:val="single" w:sz="8" w:space="0" w:color="666666"/>
              <w:bottom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7224B4" w14:textId="77777777" w:rsidR="00A62001" w:rsidRDefault="00AD2397">
            <w:pPr>
              <w:spacing w:before="100" w:after="100"/>
              <w:ind w:left="100" w:right="100"/>
            </w:pPr>
            <w:r>
              <w:rPr>
                <w:rFonts w:ascii="Helvetica" w:eastAsia="Helvetica" w:hAnsi="Helvetica" w:cs="Helvetica"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7B488B99" w14:textId="77777777" w:rsidR="00F70124" w:rsidRDefault="00F70124">
      <w:pPr>
        <w:pStyle w:val="Heading2"/>
      </w:pPr>
      <w:bookmarkStart w:id="15" w:name="notes-comments-and-questions"/>
      <w:bookmarkEnd w:id="14"/>
    </w:p>
    <w:p w14:paraId="5A8FFD0F" w14:textId="77777777" w:rsidR="00F70124" w:rsidRDefault="00F70124">
      <w:pPr>
        <w:pStyle w:val="Heading2"/>
      </w:pPr>
    </w:p>
    <w:p w14:paraId="4118AFED" w14:textId="29206358" w:rsidR="00A62001" w:rsidRDefault="00AD2397">
      <w:pPr>
        <w:pStyle w:val="Heading2"/>
      </w:pPr>
      <w:r>
        <w:t>Notes, Comments, and Questions</w:t>
      </w:r>
    </w:p>
    <w:p w14:paraId="6B21FAD3" w14:textId="77777777" w:rsidR="00A62001" w:rsidRDefault="00AD2397">
      <w:pPr>
        <w:pStyle w:val="FirstParagraph"/>
      </w:pPr>
      <w:r>
        <w:rPr>
          <w:i/>
          <w:iCs/>
        </w:rPr>
        <w:t>Please let us know if you have any additional comments or questions about your data or the EML information. THANK YOU!</w:t>
      </w:r>
      <w:bookmarkEnd w:id="15"/>
    </w:p>
    <w:sectPr w:rsidR="00A6200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7B918E" w14:textId="77777777" w:rsidR="00AD2397" w:rsidRDefault="00AD2397">
      <w:pPr>
        <w:spacing w:after="0"/>
      </w:pPr>
      <w:r>
        <w:separator/>
      </w:r>
    </w:p>
  </w:endnote>
  <w:endnote w:type="continuationSeparator" w:id="0">
    <w:p w14:paraId="226CF4F0" w14:textId="77777777" w:rsidR="00AD2397" w:rsidRDefault="00AD23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3D1A3D" w14:textId="77777777" w:rsidR="00AD2397" w:rsidRDefault="00AD2397">
      <w:r>
        <w:separator/>
      </w:r>
    </w:p>
  </w:footnote>
  <w:footnote w:type="continuationSeparator" w:id="0">
    <w:p w14:paraId="150A2550" w14:textId="77777777" w:rsidR="00AD2397" w:rsidRDefault="00AD23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D84038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021A1B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58196FDE"/>
    <w:multiLevelType w:val="hybridMultilevel"/>
    <w:tmpl w:val="05F256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7528B"/>
    <w:rsid w:val="004E29B3"/>
    <w:rsid w:val="00590D07"/>
    <w:rsid w:val="00784D58"/>
    <w:rsid w:val="008D6863"/>
    <w:rsid w:val="00A62001"/>
    <w:rsid w:val="00AD2397"/>
    <w:rsid w:val="00B86B75"/>
    <w:rsid w:val="00BC48D5"/>
    <w:rsid w:val="00C36279"/>
    <w:rsid w:val="00D46D57"/>
    <w:rsid w:val="00E315A3"/>
    <w:rsid w:val="00F7012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D20BD06"/>
  <w15:docId w15:val="{E66E6DC5-170C-424D-AD02-301BBB9425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google.com/document/d/1KdHJObHl5Bxxr9t0LISTwX0cCSVvx7NPUjz5T_P9JEc/edit" TargetMode="External"/><Relationship Id="rId13" Type="http://schemas.openxmlformats.org/officeDocument/2006/relationships/hyperlink" Target="https://docs.google.com/document/d/1KdHJObHl5Bxxr9t0LISTwX0cCSVvx7NPUjz5T_P9JEc/edi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portal.edirepository.org/nis/home.jsp" TargetMode="External"/><Relationship Id="rId12" Type="http://schemas.openxmlformats.org/officeDocument/2006/relationships/hyperlink" Target="https://portal.edirepository.org/nis/mapbrowse?scope=knb-lter-sbc&amp;identifier=108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vocab.lternet.edu/vocab/vocab/index.php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creativecommons.org/licenses/by/4.0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reativecommons.org/publicdomain/zero/1.0/" TargetMode="External"/><Relationship Id="rId14" Type="http://schemas.openxmlformats.org/officeDocument/2006/relationships/hyperlink" Target="https://portal.edirepository.org/nis/mapbrowse?packageid=edi.101.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A6D3F3A-0E98-ED49-8E9E-0AE9C1B647F7}">
  <we:reference id="wa200001011" version="1.2.0.0" store="en-US" storeType="OMEX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8</Pages>
  <Words>1065</Words>
  <Characters>607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cos and Terminalia Predispersal Seed Predation</vt:lpstr>
    </vt:vector>
  </TitlesOfParts>
  <Company/>
  <LinksUpToDate>false</LinksUpToDate>
  <CharactersWithSpaces>7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cos and Terminalia Predispersal Seed Predation</dc:title>
  <dc:creator>Alex Wegmann</dc:creator>
  <cp:keywords/>
  <cp:lastModifiedBy>Microsoft Office User</cp:lastModifiedBy>
  <cp:revision>2</cp:revision>
  <dcterms:created xsi:type="dcterms:W3CDTF">2022-01-07T01:25:00Z</dcterms:created>
  <dcterms:modified xsi:type="dcterms:W3CDTF">2022-01-07T1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07, 2022</vt:lpwstr>
  </property>
  <property fmtid="{D5CDD505-2E9C-101B-9397-08002B2CF9AE}" pid="3" name="output">
    <vt:lpwstr>word_document</vt:lpwstr>
  </property>
  <property fmtid="{D5CDD505-2E9C-101B-9397-08002B2CF9AE}" pid="4" name="grammarly_documentId">
    <vt:lpwstr>documentId_4447</vt:lpwstr>
  </property>
  <property fmtid="{D5CDD505-2E9C-101B-9397-08002B2CF9AE}" pid="5" name="grammarly_documentContext">
    <vt:lpwstr>{"goals":[],"domain":"general","emotions":[],"dialect":"american"}</vt:lpwstr>
  </property>
</Properties>
</file>